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06B25" w14:textId="77777777" w:rsidR="00192E6B" w:rsidRPr="003C3BE4" w:rsidRDefault="00192E6B" w:rsidP="003C3BE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3B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57F3BE" wp14:editId="0BC41005">
            <wp:extent cx="3257550" cy="588446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736" cy="611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03ACB" w14:textId="77777777" w:rsidR="001D7C32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2A313" w14:textId="26AC3EC1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6EF9">
        <w:rPr>
          <w:rFonts w:ascii="Times New Roman" w:hAnsi="Times New Roman" w:cs="Times New Roman"/>
          <w:sz w:val="24"/>
          <w:szCs w:val="24"/>
        </w:rPr>
        <w:t>FOR IMMEDIATE RELEASE</w:t>
      </w:r>
    </w:p>
    <w:p w14:paraId="6A46E804" w14:textId="37E7918A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1, 2021</w:t>
      </w:r>
    </w:p>
    <w:p w14:paraId="3D3FD2AC" w14:textId="77777777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1D591" w14:textId="77777777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6EF9">
        <w:rPr>
          <w:rFonts w:ascii="Times New Roman" w:hAnsi="Times New Roman" w:cs="Times New Roman"/>
          <w:sz w:val="24"/>
          <w:szCs w:val="24"/>
        </w:rPr>
        <w:t xml:space="preserve">Contact: </w:t>
      </w:r>
    </w:p>
    <w:p w14:paraId="13EB07A7" w14:textId="77777777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86EF9">
        <w:rPr>
          <w:rFonts w:ascii="Times New Roman" w:hAnsi="Times New Roman" w:cs="Times New Roman"/>
          <w:sz w:val="24"/>
          <w:szCs w:val="24"/>
          <w:shd w:val="clear" w:color="auto" w:fill="FFFFFF"/>
        </w:rPr>
        <w:t>Alison Rivers</w:t>
      </w:r>
    </w:p>
    <w:p w14:paraId="3A913B54" w14:textId="77777777" w:rsidR="001D7C32" w:rsidRPr="00C86EF9" w:rsidRDefault="001D7C32" w:rsidP="001D7C32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86EF9">
        <w:rPr>
          <w:rFonts w:ascii="Times New Roman" w:hAnsi="Times New Roman" w:cs="Times New Roman"/>
          <w:sz w:val="24"/>
          <w:szCs w:val="24"/>
          <w:shd w:val="clear" w:color="auto" w:fill="FFFFFF"/>
        </w:rPr>
        <w:t>Director of Marketing and Communications</w:t>
      </w:r>
      <w:r w:rsidRPr="00C86EF9">
        <w:rPr>
          <w:rFonts w:ascii="Times New Roman" w:hAnsi="Times New Roman" w:cs="Times New Roman"/>
          <w:sz w:val="24"/>
          <w:szCs w:val="24"/>
        </w:rPr>
        <w:br/>
      </w:r>
      <w:r w:rsidRPr="00C86EF9">
        <w:rPr>
          <w:rFonts w:ascii="Times New Roman" w:hAnsi="Times New Roman" w:cs="Times New Roman"/>
          <w:sz w:val="24"/>
          <w:szCs w:val="24"/>
          <w:shd w:val="clear" w:color="auto" w:fill="FFFFFF"/>
        </w:rPr>
        <w:t>arivers@riversidecc.org</w:t>
      </w:r>
      <w:r w:rsidRPr="00C86EF9">
        <w:rPr>
          <w:rFonts w:ascii="Times New Roman" w:hAnsi="Times New Roman" w:cs="Times New Roman"/>
          <w:sz w:val="24"/>
          <w:szCs w:val="24"/>
        </w:rPr>
        <w:br/>
      </w:r>
      <w:r w:rsidRPr="00C86EF9">
        <w:rPr>
          <w:rFonts w:ascii="Times New Roman" w:hAnsi="Times New Roman" w:cs="Times New Roman"/>
          <w:sz w:val="24"/>
          <w:szCs w:val="24"/>
          <w:shd w:val="clear" w:color="auto" w:fill="FFFFFF"/>
        </w:rPr>
        <w:t>781-320-5398</w:t>
      </w:r>
    </w:p>
    <w:p w14:paraId="0296BF47" w14:textId="77777777" w:rsidR="00192E6B" w:rsidRPr="003C3BE4" w:rsidRDefault="00192E6B" w:rsidP="003C3BE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8888E9" w14:textId="57047D51" w:rsidR="003C3BE4" w:rsidRPr="003C3BE4" w:rsidRDefault="00192E6B" w:rsidP="009F2D54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3BE4">
        <w:rPr>
          <w:rFonts w:ascii="Times New Roman" w:hAnsi="Times New Roman" w:cs="Times New Roman"/>
          <w:b/>
          <w:bCs/>
          <w:sz w:val="24"/>
          <w:szCs w:val="24"/>
        </w:rPr>
        <w:t xml:space="preserve">Marsha Medalie to </w:t>
      </w:r>
      <w:r w:rsidR="00E46A7B" w:rsidRPr="003C3BE4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236E56" w:rsidRPr="003C3BE4">
        <w:rPr>
          <w:rFonts w:ascii="Times New Roman" w:hAnsi="Times New Roman" w:cs="Times New Roman"/>
          <w:b/>
          <w:bCs/>
          <w:sz w:val="24"/>
          <w:szCs w:val="24"/>
        </w:rPr>
        <w:t>e Named</w:t>
      </w:r>
      <w:r w:rsidR="004D6E2C" w:rsidRPr="003C3BE4">
        <w:rPr>
          <w:rFonts w:ascii="Times New Roman" w:hAnsi="Times New Roman" w:cs="Times New Roman"/>
          <w:b/>
          <w:bCs/>
          <w:sz w:val="24"/>
          <w:szCs w:val="24"/>
        </w:rPr>
        <w:t xml:space="preserve"> CEO of Riverside Community Care</w:t>
      </w:r>
    </w:p>
    <w:p w14:paraId="1264099A" w14:textId="1A295439" w:rsidR="002136FC" w:rsidRPr="00F30101" w:rsidRDefault="004D6E2C" w:rsidP="003C3B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sz w:val="24"/>
          <w:szCs w:val="24"/>
        </w:rPr>
        <w:t>Dedham, MA</w:t>
      </w:r>
      <w:r w:rsidR="0057222D" w:rsidRPr="00F30101">
        <w:rPr>
          <w:rFonts w:ascii="Times New Roman" w:hAnsi="Times New Roman" w:cs="Times New Roman"/>
          <w:sz w:val="24"/>
          <w:szCs w:val="24"/>
        </w:rPr>
        <w:t xml:space="preserve"> – </w:t>
      </w:r>
      <w:r w:rsidR="00E34FC8" w:rsidRPr="00F30101">
        <w:rPr>
          <w:rFonts w:ascii="Times New Roman" w:hAnsi="Times New Roman" w:cs="Times New Roman"/>
          <w:sz w:val="24"/>
          <w:szCs w:val="24"/>
        </w:rPr>
        <w:t>Riverside Community Care</w:t>
      </w:r>
      <w:r w:rsidR="00E46A7B" w:rsidRPr="00F30101">
        <w:rPr>
          <w:rFonts w:ascii="Times New Roman" w:hAnsi="Times New Roman" w:cs="Times New Roman"/>
          <w:sz w:val="24"/>
          <w:szCs w:val="24"/>
        </w:rPr>
        <w:t>, a</w:t>
      </w:r>
      <w:r w:rsidR="00364AED">
        <w:rPr>
          <w:rFonts w:ascii="Times New Roman" w:hAnsi="Times New Roman" w:cs="Times New Roman"/>
          <w:sz w:val="24"/>
          <w:szCs w:val="24"/>
        </w:rPr>
        <w:t xml:space="preserve"> non</w:t>
      </w:r>
      <w:r w:rsidR="00D64BF4">
        <w:rPr>
          <w:rFonts w:ascii="Times New Roman" w:hAnsi="Times New Roman" w:cs="Times New Roman"/>
          <w:sz w:val="24"/>
          <w:szCs w:val="24"/>
        </w:rPr>
        <w:t>-profit</w:t>
      </w:r>
      <w:r w:rsidR="00E46A7B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E46A7B" w:rsidRPr="00541A08">
        <w:rPr>
          <w:rFonts w:ascii="Times New Roman" w:hAnsi="Times New Roman" w:cs="Times New Roman"/>
          <w:sz w:val="24"/>
          <w:szCs w:val="24"/>
        </w:rPr>
        <w:t>leader</w:t>
      </w:r>
      <w:r w:rsidR="00E46A7B" w:rsidRPr="00F30101">
        <w:rPr>
          <w:rFonts w:ascii="Times New Roman" w:hAnsi="Times New Roman" w:cs="Times New Roman"/>
          <w:sz w:val="24"/>
          <w:szCs w:val="24"/>
        </w:rPr>
        <w:t xml:space="preserve"> in behavioral healthcare and </w:t>
      </w:r>
      <w:r w:rsidR="00AC78BF" w:rsidRPr="00F30101">
        <w:rPr>
          <w:rFonts w:ascii="Times New Roman" w:hAnsi="Times New Roman" w:cs="Times New Roman"/>
          <w:sz w:val="24"/>
          <w:szCs w:val="24"/>
        </w:rPr>
        <w:t xml:space="preserve">human </w:t>
      </w:r>
      <w:r w:rsidR="00E46A7B" w:rsidRPr="00F30101">
        <w:rPr>
          <w:rFonts w:ascii="Times New Roman" w:hAnsi="Times New Roman" w:cs="Times New Roman"/>
          <w:sz w:val="24"/>
          <w:szCs w:val="24"/>
        </w:rPr>
        <w:t>services,</w:t>
      </w:r>
      <w:r w:rsidR="00D5507F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E34FC8" w:rsidRPr="00F30101">
        <w:rPr>
          <w:rFonts w:ascii="Times New Roman" w:hAnsi="Times New Roman" w:cs="Times New Roman"/>
          <w:sz w:val="24"/>
          <w:szCs w:val="24"/>
        </w:rPr>
        <w:t>announced today that Marsha Medalie will assume the role of CEO effective Ju</w:t>
      </w:r>
      <w:r w:rsidR="00D5507F" w:rsidRPr="00F30101">
        <w:rPr>
          <w:rFonts w:ascii="Times New Roman" w:hAnsi="Times New Roman" w:cs="Times New Roman"/>
          <w:sz w:val="24"/>
          <w:szCs w:val="24"/>
        </w:rPr>
        <w:t>ly 1</w:t>
      </w:r>
      <w:r w:rsidR="00E34FC8" w:rsidRPr="00F30101">
        <w:rPr>
          <w:rFonts w:ascii="Times New Roman" w:hAnsi="Times New Roman" w:cs="Times New Roman"/>
          <w:sz w:val="24"/>
          <w:szCs w:val="24"/>
        </w:rPr>
        <w:t xml:space="preserve">, 2021. Scott M. Bock, </w:t>
      </w:r>
      <w:proofErr w:type="gramStart"/>
      <w:r w:rsidR="00E34FC8" w:rsidRPr="00F30101">
        <w:rPr>
          <w:rFonts w:ascii="Times New Roman" w:hAnsi="Times New Roman" w:cs="Times New Roman"/>
          <w:sz w:val="24"/>
          <w:szCs w:val="24"/>
        </w:rPr>
        <w:t>CEO</w:t>
      </w:r>
      <w:proofErr w:type="gramEnd"/>
      <w:r w:rsidR="00E34FC8" w:rsidRPr="00F30101">
        <w:rPr>
          <w:rFonts w:ascii="Times New Roman" w:hAnsi="Times New Roman" w:cs="Times New Roman"/>
          <w:sz w:val="24"/>
          <w:szCs w:val="24"/>
        </w:rPr>
        <w:t xml:space="preserve"> and founder of the organization, </w:t>
      </w:r>
      <w:r w:rsidR="00B751E5" w:rsidRPr="00F30101">
        <w:rPr>
          <w:rFonts w:ascii="Times New Roman" w:hAnsi="Times New Roman" w:cs="Times New Roman"/>
          <w:sz w:val="24"/>
          <w:szCs w:val="24"/>
        </w:rPr>
        <w:t>is</w:t>
      </w:r>
      <w:r w:rsidR="00E34FC8" w:rsidRPr="00F30101">
        <w:rPr>
          <w:rFonts w:ascii="Times New Roman" w:hAnsi="Times New Roman" w:cs="Times New Roman"/>
          <w:sz w:val="24"/>
          <w:szCs w:val="24"/>
        </w:rPr>
        <w:t xml:space="preserve"> stepping</w:t>
      </w:r>
      <w:r w:rsidR="00B751E5" w:rsidRPr="00F30101">
        <w:rPr>
          <w:rFonts w:ascii="Times New Roman" w:hAnsi="Times New Roman" w:cs="Times New Roman"/>
          <w:sz w:val="24"/>
          <w:szCs w:val="24"/>
        </w:rPr>
        <w:t xml:space="preserve"> down</w:t>
      </w:r>
      <w:r w:rsidR="00E34FC8" w:rsidRPr="00F30101">
        <w:rPr>
          <w:rFonts w:ascii="Times New Roman" w:hAnsi="Times New Roman" w:cs="Times New Roman"/>
          <w:sz w:val="24"/>
          <w:szCs w:val="24"/>
        </w:rPr>
        <w:t xml:space="preserve"> for medical reasons.</w:t>
      </w:r>
      <w:r w:rsidR="002157D2" w:rsidRPr="00F30101">
        <w:rPr>
          <w:rFonts w:ascii="Times New Roman" w:hAnsi="Times New Roman" w:cs="Times New Roman"/>
          <w:sz w:val="24"/>
          <w:szCs w:val="24"/>
        </w:rPr>
        <w:t xml:space="preserve"> Bock</w:t>
      </w:r>
      <w:r w:rsidR="00E34FC8" w:rsidRPr="00F30101">
        <w:rPr>
          <w:rFonts w:ascii="Times New Roman" w:hAnsi="Times New Roman" w:cs="Times New Roman"/>
          <w:sz w:val="24"/>
          <w:szCs w:val="24"/>
        </w:rPr>
        <w:t xml:space="preserve"> will stay on as an </w:t>
      </w:r>
      <w:r w:rsidR="007A2514" w:rsidRPr="00F30101">
        <w:rPr>
          <w:rFonts w:ascii="Times New Roman" w:hAnsi="Times New Roman" w:cs="Times New Roman"/>
          <w:sz w:val="24"/>
          <w:szCs w:val="24"/>
        </w:rPr>
        <w:t>Executive Advis</w:t>
      </w:r>
      <w:r w:rsidR="00343D50">
        <w:rPr>
          <w:rFonts w:ascii="Times New Roman" w:hAnsi="Times New Roman" w:cs="Times New Roman"/>
          <w:sz w:val="24"/>
          <w:szCs w:val="24"/>
        </w:rPr>
        <w:t>o</w:t>
      </w:r>
      <w:r w:rsidR="007A2514" w:rsidRPr="00F30101">
        <w:rPr>
          <w:rFonts w:ascii="Times New Roman" w:hAnsi="Times New Roman" w:cs="Times New Roman"/>
          <w:sz w:val="24"/>
          <w:szCs w:val="24"/>
        </w:rPr>
        <w:t>r.</w:t>
      </w:r>
    </w:p>
    <w:p w14:paraId="1078AD32" w14:textId="2FBA7399" w:rsidR="00E34FC8" w:rsidRPr="00F30101" w:rsidRDefault="00E34FC8" w:rsidP="00424753">
      <w:pPr>
        <w:keepNext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sz w:val="24"/>
          <w:szCs w:val="24"/>
        </w:rPr>
        <w:t>Medalie</w:t>
      </w:r>
      <w:r w:rsidR="009D2BB4">
        <w:rPr>
          <w:rFonts w:ascii="Times New Roman" w:hAnsi="Times New Roman" w:cs="Times New Roman"/>
          <w:sz w:val="24"/>
          <w:szCs w:val="24"/>
        </w:rPr>
        <w:t>,</w:t>
      </w:r>
      <w:r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856A09">
        <w:rPr>
          <w:rFonts w:ascii="Times New Roman" w:hAnsi="Times New Roman" w:cs="Times New Roman"/>
          <w:sz w:val="24"/>
          <w:szCs w:val="24"/>
        </w:rPr>
        <w:t xml:space="preserve">currently </w:t>
      </w:r>
      <w:r w:rsidRPr="00F30101">
        <w:rPr>
          <w:rFonts w:ascii="Times New Roman" w:hAnsi="Times New Roman" w:cs="Times New Roman"/>
          <w:sz w:val="24"/>
          <w:szCs w:val="24"/>
        </w:rPr>
        <w:t>President at Riverside Community Care</w:t>
      </w:r>
      <w:r w:rsidR="009D2BB4">
        <w:rPr>
          <w:rFonts w:ascii="Times New Roman" w:hAnsi="Times New Roman" w:cs="Times New Roman"/>
          <w:sz w:val="24"/>
          <w:szCs w:val="24"/>
        </w:rPr>
        <w:t xml:space="preserve">, </w:t>
      </w:r>
      <w:r w:rsidRPr="00F30101">
        <w:rPr>
          <w:rFonts w:ascii="Times New Roman" w:hAnsi="Times New Roman" w:cs="Times New Roman"/>
          <w:sz w:val="24"/>
          <w:szCs w:val="24"/>
        </w:rPr>
        <w:t xml:space="preserve">has been with the organization </w:t>
      </w:r>
      <w:r w:rsidR="00516826" w:rsidRPr="00F30101">
        <w:rPr>
          <w:rFonts w:ascii="Times New Roman" w:hAnsi="Times New Roman" w:cs="Times New Roman"/>
          <w:sz w:val="24"/>
          <w:szCs w:val="24"/>
        </w:rPr>
        <w:t xml:space="preserve">since 1995 </w:t>
      </w:r>
      <w:r w:rsidR="00E93339" w:rsidRPr="00F30101">
        <w:rPr>
          <w:rFonts w:ascii="Times New Roman" w:hAnsi="Times New Roman" w:cs="Times New Roman"/>
          <w:sz w:val="24"/>
          <w:szCs w:val="24"/>
        </w:rPr>
        <w:t xml:space="preserve">and </w:t>
      </w:r>
      <w:r w:rsidR="00972808" w:rsidRPr="00F30101">
        <w:rPr>
          <w:rFonts w:ascii="Times New Roman" w:hAnsi="Times New Roman" w:cs="Times New Roman"/>
          <w:sz w:val="24"/>
          <w:szCs w:val="24"/>
        </w:rPr>
        <w:t>serv</w:t>
      </w:r>
      <w:r w:rsidR="00E93339" w:rsidRPr="00F30101">
        <w:rPr>
          <w:rFonts w:ascii="Times New Roman" w:hAnsi="Times New Roman" w:cs="Times New Roman"/>
          <w:sz w:val="24"/>
          <w:szCs w:val="24"/>
        </w:rPr>
        <w:t>ed</w:t>
      </w:r>
      <w:r w:rsidR="00972808" w:rsidRPr="00F30101">
        <w:rPr>
          <w:rFonts w:ascii="Times New Roman" w:hAnsi="Times New Roman" w:cs="Times New Roman"/>
          <w:sz w:val="24"/>
          <w:szCs w:val="24"/>
        </w:rPr>
        <w:t xml:space="preserve"> as</w:t>
      </w:r>
      <w:r w:rsidR="00E93339" w:rsidRPr="00F30101">
        <w:rPr>
          <w:rFonts w:ascii="Times New Roman" w:hAnsi="Times New Roman" w:cs="Times New Roman"/>
          <w:sz w:val="24"/>
          <w:szCs w:val="24"/>
        </w:rPr>
        <w:t xml:space="preserve"> Chief Operati</w:t>
      </w:r>
      <w:r w:rsidR="003C0884" w:rsidRPr="00F30101">
        <w:rPr>
          <w:rFonts w:ascii="Times New Roman" w:hAnsi="Times New Roman" w:cs="Times New Roman"/>
          <w:sz w:val="24"/>
          <w:szCs w:val="24"/>
        </w:rPr>
        <w:t>ng</w:t>
      </w:r>
      <w:r w:rsidR="00E93339" w:rsidRPr="00F30101">
        <w:rPr>
          <w:rFonts w:ascii="Times New Roman" w:hAnsi="Times New Roman" w:cs="Times New Roman"/>
          <w:sz w:val="24"/>
          <w:szCs w:val="24"/>
        </w:rPr>
        <w:t xml:space="preserve"> Officer before becoming President.</w:t>
      </w:r>
      <w:r w:rsidR="009A25AD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202C9E" w:rsidRPr="00F30101">
        <w:rPr>
          <w:rFonts w:ascii="Times New Roman" w:hAnsi="Times New Roman" w:cs="Times New Roman"/>
          <w:sz w:val="24"/>
          <w:szCs w:val="24"/>
        </w:rPr>
        <w:t xml:space="preserve">Prior to joining Riverside, Medalie served as CEO of </w:t>
      </w:r>
      <w:r w:rsidR="00816F6E" w:rsidRPr="00F30101">
        <w:rPr>
          <w:rFonts w:ascii="Times New Roman" w:hAnsi="Times New Roman" w:cs="Times New Roman"/>
          <w:bCs/>
          <w:sz w:val="24"/>
          <w:szCs w:val="24"/>
        </w:rPr>
        <w:t>Eastern Middlesex Human Services</w:t>
      </w:r>
      <w:r w:rsidR="00850BA3" w:rsidRPr="00F30101">
        <w:rPr>
          <w:rFonts w:ascii="Times New Roman" w:hAnsi="Times New Roman" w:cs="Times New Roman"/>
          <w:bCs/>
          <w:sz w:val="24"/>
          <w:szCs w:val="24"/>
        </w:rPr>
        <w:t xml:space="preserve">. She was also </w:t>
      </w:r>
      <w:r w:rsidR="006E2997" w:rsidRPr="00F30101">
        <w:rPr>
          <w:rFonts w:ascii="Times New Roman" w:hAnsi="Times New Roman" w:cs="Times New Roman"/>
          <w:bCs/>
          <w:sz w:val="24"/>
          <w:szCs w:val="24"/>
        </w:rPr>
        <w:t xml:space="preserve">Executive Director of Whitman Counseling </w:t>
      </w:r>
      <w:r w:rsidR="007D5A03" w:rsidRPr="00F30101">
        <w:rPr>
          <w:rFonts w:ascii="Times New Roman" w:hAnsi="Times New Roman" w:cs="Times New Roman"/>
          <w:bCs/>
          <w:sz w:val="24"/>
          <w:szCs w:val="24"/>
        </w:rPr>
        <w:t xml:space="preserve">Center, a consultant, and spent many years as a </w:t>
      </w:r>
      <w:r w:rsidR="00BC31B9" w:rsidRPr="00F30101">
        <w:rPr>
          <w:rFonts w:ascii="Times New Roman" w:hAnsi="Times New Roman" w:cs="Times New Roman"/>
          <w:bCs/>
          <w:sz w:val="24"/>
          <w:szCs w:val="24"/>
        </w:rPr>
        <w:t>private practice therapist.</w:t>
      </w:r>
      <w:r w:rsidR="00684008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</w:t>
      </w:r>
      <w:r w:rsidR="00C37184" w:rsidRPr="00F30101">
        <w:rPr>
          <w:rFonts w:ascii="Times New Roman" w:hAnsi="Times New Roman" w:cs="Times New Roman"/>
          <w:color w:val="191919"/>
          <w:sz w:val="24"/>
          <w:szCs w:val="24"/>
        </w:rPr>
        <w:t>Medalie</w:t>
      </w:r>
      <w:r w:rsidR="00CB227B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5C0E72" w:rsidRPr="00F30101">
        <w:rPr>
          <w:rFonts w:ascii="Times New Roman" w:hAnsi="Times New Roman" w:cs="Times New Roman"/>
          <w:sz w:val="24"/>
          <w:szCs w:val="24"/>
        </w:rPr>
        <w:t xml:space="preserve">is </w:t>
      </w:r>
      <w:r w:rsidR="004C593C" w:rsidRPr="00F30101">
        <w:rPr>
          <w:rFonts w:ascii="Times New Roman" w:hAnsi="Times New Roman" w:cs="Times New Roman"/>
          <w:sz w:val="24"/>
          <w:szCs w:val="24"/>
        </w:rPr>
        <w:t>a member of the</w:t>
      </w:r>
      <w:r w:rsidR="00E66B0B" w:rsidRPr="00F30101">
        <w:rPr>
          <w:rFonts w:ascii="Times New Roman" w:hAnsi="Times New Roman" w:cs="Times New Roman"/>
          <w:sz w:val="24"/>
          <w:szCs w:val="24"/>
        </w:rPr>
        <w:t xml:space="preserve"> Commonwealth’s</w:t>
      </w:r>
      <w:r w:rsidR="004C593C" w:rsidRPr="00F30101">
        <w:rPr>
          <w:rFonts w:ascii="Times New Roman" w:hAnsi="Times New Roman" w:cs="Times New Roman"/>
          <w:sz w:val="24"/>
          <w:szCs w:val="24"/>
        </w:rPr>
        <w:t xml:space="preserve"> Children’s Behavioral Health Advisory Council </w:t>
      </w:r>
      <w:r w:rsidR="005B34E7">
        <w:rPr>
          <w:rFonts w:ascii="Times New Roman" w:hAnsi="Times New Roman" w:cs="Times New Roman"/>
          <w:sz w:val="24"/>
          <w:szCs w:val="24"/>
        </w:rPr>
        <w:t xml:space="preserve">and </w:t>
      </w:r>
      <w:r w:rsidR="00966E49" w:rsidRPr="00F30101">
        <w:rPr>
          <w:rFonts w:ascii="Times New Roman" w:hAnsi="Times New Roman" w:cs="Times New Roman"/>
          <w:sz w:val="24"/>
          <w:szCs w:val="24"/>
        </w:rPr>
        <w:t>r</w:t>
      </w:r>
      <w:r w:rsidR="00966E49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eceived </w:t>
      </w:r>
      <w:r w:rsidR="006D1580" w:rsidRPr="00F30101">
        <w:rPr>
          <w:rFonts w:ascii="Times New Roman" w:hAnsi="Times New Roman" w:cs="Times New Roman"/>
          <w:sz w:val="24"/>
          <w:szCs w:val="24"/>
        </w:rPr>
        <w:t xml:space="preserve">the Association for Behavioral Healthcare Robert </w:t>
      </w:r>
      <w:proofErr w:type="spellStart"/>
      <w:r w:rsidR="006D1580" w:rsidRPr="00F30101">
        <w:rPr>
          <w:rFonts w:ascii="Times New Roman" w:hAnsi="Times New Roman" w:cs="Times New Roman"/>
          <w:sz w:val="24"/>
          <w:szCs w:val="24"/>
        </w:rPr>
        <w:t>Dorwart</w:t>
      </w:r>
      <w:proofErr w:type="spellEnd"/>
      <w:r w:rsidR="006D1580" w:rsidRPr="00F30101">
        <w:rPr>
          <w:rFonts w:ascii="Times New Roman" w:hAnsi="Times New Roman" w:cs="Times New Roman"/>
          <w:sz w:val="24"/>
          <w:szCs w:val="24"/>
        </w:rPr>
        <w:t>, M.D. Award for Mental Health</w:t>
      </w:r>
      <w:r w:rsidR="00966E49" w:rsidRPr="00F30101">
        <w:rPr>
          <w:rFonts w:ascii="Times New Roman" w:hAnsi="Times New Roman" w:cs="Times New Roman"/>
          <w:sz w:val="24"/>
          <w:szCs w:val="24"/>
        </w:rPr>
        <w:t xml:space="preserve"> in </w:t>
      </w:r>
      <w:r w:rsidR="006D1580" w:rsidRPr="00F30101">
        <w:rPr>
          <w:rFonts w:ascii="Times New Roman" w:hAnsi="Times New Roman" w:cs="Times New Roman"/>
          <w:sz w:val="24"/>
          <w:szCs w:val="24"/>
        </w:rPr>
        <w:t>2017</w:t>
      </w:r>
      <w:r w:rsidR="004E465A" w:rsidRPr="00F30101">
        <w:rPr>
          <w:rFonts w:ascii="Times New Roman" w:hAnsi="Times New Roman" w:cs="Times New Roman"/>
          <w:sz w:val="24"/>
          <w:szCs w:val="24"/>
        </w:rPr>
        <w:t xml:space="preserve">. </w:t>
      </w:r>
      <w:r w:rsidR="007A2514" w:rsidRPr="00F30101">
        <w:rPr>
          <w:rFonts w:ascii="Times New Roman" w:hAnsi="Times New Roman" w:cs="Times New Roman"/>
          <w:color w:val="191919"/>
          <w:sz w:val="24"/>
          <w:szCs w:val="24"/>
        </w:rPr>
        <w:t>M</w:t>
      </w:r>
      <w:r w:rsidR="007D44FA" w:rsidRPr="00F30101">
        <w:rPr>
          <w:rFonts w:ascii="Times New Roman" w:hAnsi="Times New Roman" w:cs="Times New Roman"/>
          <w:color w:val="191919"/>
          <w:sz w:val="24"/>
          <w:szCs w:val="24"/>
        </w:rPr>
        <w:t>edalie</w:t>
      </w:r>
      <w:r w:rsidR="007A2514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is passionate about finding ways to fully integrate</w:t>
      </w:r>
      <w:r w:rsidR="004B0B14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</w:t>
      </w:r>
      <w:r w:rsidR="004E465A" w:rsidRPr="00F30101">
        <w:rPr>
          <w:rFonts w:ascii="Times New Roman" w:hAnsi="Times New Roman" w:cs="Times New Roman"/>
          <w:color w:val="191919"/>
          <w:sz w:val="24"/>
          <w:szCs w:val="24"/>
        </w:rPr>
        <w:t>behavioral health and</w:t>
      </w:r>
      <w:r w:rsidR="00207004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human </w:t>
      </w:r>
      <w:r w:rsidR="004E465A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service </w:t>
      </w:r>
      <w:r w:rsidR="007A2514" w:rsidRPr="00F30101">
        <w:rPr>
          <w:rFonts w:ascii="Times New Roman" w:hAnsi="Times New Roman" w:cs="Times New Roman"/>
          <w:color w:val="191919"/>
          <w:sz w:val="24"/>
          <w:szCs w:val="24"/>
        </w:rPr>
        <w:t>programs so that people</w:t>
      </w:r>
      <w:r w:rsidR="00424753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can</w:t>
      </w:r>
      <w:r w:rsidR="007A2514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 get the best care possible</w:t>
      </w:r>
      <w:r w:rsidR="007D44FA" w:rsidRPr="00F30101">
        <w:rPr>
          <w:rFonts w:ascii="Times New Roman" w:hAnsi="Times New Roman" w:cs="Times New Roman"/>
          <w:color w:val="191919"/>
          <w:sz w:val="24"/>
          <w:szCs w:val="24"/>
        </w:rPr>
        <w:t>, and s</w:t>
      </w:r>
      <w:r w:rsidR="007A2514" w:rsidRPr="00F30101">
        <w:rPr>
          <w:rFonts w:ascii="Times New Roman" w:hAnsi="Times New Roman" w:cs="Times New Roman"/>
          <w:color w:val="191919"/>
          <w:sz w:val="24"/>
          <w:szCs w:val="24"/>
        </w:rPr>
        <w:t xml:space="preserve">he is actively involved in the national debate about healthcare reform. </w:t>
      </w:r>
    </w:p>
    <w:p w14:paraId="6431DE86" w14:textId="53ED19B7" w:rsidR="00E34FC8" w:rsidRPr="00F30101" w:rsidRDefault="00E34FC8" w:rsidP="003C3B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sz w:val="24"/>
          <w:szCs w:val="24"/>
        </w:rPr>
        <w:t>Jo</w:t>
      </w:r>
      <w:r w:rsidR="006D1580" w:rsidRPr="00F30101">
        <w:rPr>
          <w:rFonts w:ascii="Times New Roman" w:hAnsi="Times New Roman" w:cs="Times New Roman"/>
          <w:sz w:val="24"/>
          <w:szCs w:val="24"/>
        </w:rPr>
        <w:t>seph</w:t>
      </w:r>
      <w:r w:rsidRPr="00F30101">
        <w:rPr>
          <w:rFonts w:ascii="Times New Roman" w:hAnsi="Times New Roman" w:cs="Times New Roman"/>
          <w:sz w:val="24"/>
          <w:szCs w:val="24"/>
        </w:rPr>
        <w:t xml:space="preserve"> Wadlinger, </w:t>
      </w:r>
      <w:r w:rsidR="00B751E5" w:rsidRPr="00F30101">
        <w:rPr>
          <w:rFonts w:ascii="Times New Roman" w:hAnsi="Times New Roman" w:cs="Times New Roman"/>
          <w:sz w:val="24"/>
          <w:szCs w:val="24"/>
        </w:rPr>
        <w:t>Chair</w:t>
      </w:r>
      <w:r w:rsidRPr="00F30101">
        <w:rPr>
          <w:rFonts w:ascii="Times New Roman" w:hAnsi="Times New Roman" w:cs="Times New Roman"/>
          <w:sz w:val="24"/>
          <w:szCs w:val="24"/>
        </w:rPr>
        <w:t xml:space="preserve"> of the Riverside Board of Directors</w:t>
      </w:r>
      <w:r w:rsidR="006D1580" w:rsidRPr="00F30101">
        <w:rPr>
          <w:rFonts w:ascii="Times New Roman" w:hAnsi="Times New Roman" w:cs="Times New Roman"/>
          <w:sz w:val="24"/>
          <w:szCs w:val="24"/>
        </w:rPr>
        <w:t>,</w:t>
      </w:r>
      <w:r w:rsidRPr="00F30101">
        <w:rPr>
          <w:rFonts w:ascii="Times New Roman" w:hAnsi="Times New Roman" w:cs="Times New Roman"/>
          <w:sz w:val="24"/>
          <w:szCs w:val="24"/>
        </w:rPr>
        <w:t xml:space="preserve"> commented, “</w:t>
      </w:r>
      <w:r w:rsidR="00C6063A">
        <w:rPr>
          <w:rFonts w:ascii="Times New Roman" w:hAnsi="Times New Roman" w:cs="Times New Roman"/>
          <w:sz w:val="24"/>
          <w:szCs w:val="24"/>
        </w:rPr>
        <w:t>W</w:t>
      </w:r>
      <w:r w:rsidR="00B313B9" w:rsidRPr="00F30101">
        <w:rPr>
          <w:rFonts w:ascii="Times New Roman" w:hAnsi="Times New Roman" w:cs="Times New Roman"/>
          <w:sz w:val="24"/>
          <w:szCs w:val="24"/>
        </w:rPr>
        <w:t>e have the utmost confidence in</w:t>
      </w:r>
      <w:r w:rsidR="00C6063A">
        <w:rPr>
          <w:rFonts w:ascii="Times New Roman" w:hAnsi="Times New Roman" w:cs="Times New Roman"/>
          <w:sz w:val="24"/>
          <w:szCs w:val="24"/>
        </w:rPr>
        <w:t xml:space="preserve"> Marsha’s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 ability to </w:t>
      </w:r>
      <w:r w:rsidR="00B313B9" w:rsidRPr="00560071">
        <w:rPr>
          <w:rFonts w:ascii="Times New Roman" w:hAnsi="Times New Roman" w:cs="Times New Roman"/>
          <w:sz w:val="24"/>
          <w:szCs w:val="24"/>
        </w:rPr>
        <w:t>lead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 the organization.</w:t>
      </w:r>
      <w:r w:rsidR="004A78C7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Marsha and Scott </w:t>
      </w:r>
      <w:r w:rsidR="004A78C7" w:rsidRPr="00F30101">
        <w:rPr>
          <w:rFonts w:ascii="Times New Roman" w:hAnsi="Times New Roman" w:cs="Times New Roman"/>
          <w:sz w:val="24"/>
          <w:szCs w:val="24"/>
        </w:rPr>
        <w:t xml:space="preserve">have </w:t>
      </w:r>
      <w:r w:rsidR="00B313B9" w:rsidRPr="00F30101">
        <w:rPr>
          <w:rFonts w:ascii="Times New Roman" w:hAnsi="Times New Roman" w:cs="Times New Roman"/>
          <w:sz w:val="24"/>
          <w:szCs w:val="24"/>
        </w:rPr>
        <w:t>worked side-by-side for</w:t>
      </w:r>
      <w:r w:rsidR="004A78C7" w:rsidRPr="00F30101">
        <w:rPr>
          <w:rFonts w:ascii="Times New Roman" w:hAnsi="Times New Roman" w:cs="Times New Roman"/>
          <w:sz w:val="24"/>
          <w:szCs w:val="24"/>
        </w:rPr>
        <w:t xml:space="preserve"> more than 25 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years, making her uniquely capable of ensuring that Riverside Community Care remains an essential resource for those who need help. </w:t>
      </w:r>
      <w:r w:rsidR="00560071">
        <w:rPr>
          <w:rFonts w:ascii="Times New Roman" w:hAnsi="Times New Roman" w:cs="Times New Roman"/>
          <w:sz w:val="24"/>
          <w:szCs w:val="24"/>
        </w:rPr>
        <w:t>Marsha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 is extremely knowledgeable about Riverside’s operations, finances, and organizational growth strategy an</w:t>
      </w:r>
      <w:r w:rsidR="001504BC">
        <w:rPr>
          <w:rFonts w:ascii="Times New Roman" w:hAnsi="Times New Roman" w:cs="Times New Roman"/>
          <w:sz w:val="24"/>
          <w:szCs w:val="24"/>
        </w:rPr>
        <w:t>d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 has a strong </w:t>
      </w:r>
      <w:r w:rsidR="001504BC">
        <w:rPr>
          <w:rFonts w:ascii="Times New Roman" w:hAnsi="Times New Roman" w:cs="Times New Roman"/>
          <w:sz w:val="24"/>
          <w:szCs w:val="24"/>
        </w:rPr>
        <w:t>management</w:t>
      </w:r>
      <w:r w:rsidR="00B313B9" w:rsidRPr="00F30101">
        <w:rPr>
          <w:rFonts w:ascii="Times New Roman" w:hAnsi="Times New Roman" w:cs="Times New Roman"/>
          <w:sz w:val="24"/>
          <w:szCs w:val="24"/>
        </w:rPr>
        <w:t xml:space="preserve"> team in place. </w:t>
      </w:r>
      <w:r w:rsidR="002D73FE" w:rsidRPr="00F30101">
        <w:rPr>
          <w:rFonts w:ascii="Times New Roman" w:hAnsi="Times New Roman" w:cs="Times New Roman"/>
          <w:sz w:val="24"/>
          <w:szCs w:val="24"/>
        </w:rPr>
        <w:t>It’s</w:t>
      </w:r>
      <w:r w:rsidR="005F13DC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2D73FE" w:rsidRPr="00F30101">
        <w:rPr>
          <w:rFonts w:ascii="Times New Roman" w:hAnsi="Times New Roman" w:cs="Times New Roman"/>
          <w:sz w:val="24"/>
          <w:szCs w:val="24"/>
        </w:rPr>
        <w:t>remarkable that</w:t>
      </w:r>
      <w:r w:rsidR="00DF2E19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05685E" w:rsidRPr="00F30101">
        <w:rPr>
          <w:rFonts w:ascii="Times New Roman" w:hAnsi="Times New Roman" w:cs="Times New Roman"/>
          <w:sz w:val="24"/>
          <w:szCs w:val="24"/>
        </w:rPr>
        <w:t>Scott</w:t>
      </w:r>
      <w:r w:rsidR="00CB227B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2D73FE" w:rsidRPr="00F30101">
        <w:rPr>
          <w:rFonts w:ascii="Times New Roman" w:hAnsi="Times New Roman" w:cs="Times New Roman"/>
          <w:sz w:val="24"/>
          <w:szCs w:val="24"/>
        </w:rPr>
        <w:t xml:space="preserve">grew Riverside </w:t>
      </w:r>
      <w:r w:rsidR="008E31B4" w:rsidRPr="00F30101">
        <w:rPr>
          <w:rFonts w:ascii="Times New Roman" w:hAnsi="Times New Roman" w:cs="Times New Roman"/>
          <w:sz w:val="24"/>
          <w:szCs w:val="24"/>
        </w:rPr>
        <w:t xml:space="preserve">from an </w:t>
      </w:r>
      <w:r w:rsidR="00B751E5" w:rsidRPr="00F30101">
        <w:rPr>
          <w:rFonts w:ascii="Times New Roman" w:hAnsi="Times New Roman" w:cs="Times New Roman"/>
          <w:sz w:val="24"/>
          <w:szCs w:val="24"/>
        </w:rPr>
        <w:t>organization</w:t>
      </w:r>
      <w:r w:rsidR="008E31B4" w:rsidRPr="00F30101">
        <w:rPr>
          <w:rFonts w:ascii="Times New Roman" w:hAnsi="Times New Roman" w:cs="Times New Roman"/>
          <w:sz w:val="24"/>
          <w:szCs w:val="24"/>
        </w:rPr>
        <w:t xml:space="preserve"> of </w:t>
      </w:r>
      <w:r w:rsidR="00B751E5" w:rsidRPr="00F30101">
        <w:rPr>
          <w:rFonts w:ascii="Times New Roman" w:hAnsi="Times New Roman" w:cs="Times New Roman"/>
          <w:sz w:val="24"/>
          <w:szCs w:val="24"/>
        </w:rPr>
        <w:t xml:space="preserve">just </w:t>
      </w:r>
      <w:r w:rsidR="00CB227B" w:rsidRPr="00F30101">
        <w:rPr>
          <w:rFonts w:ascii="Times New Roman" w:hAnsi="Times New Roman" w:cs="Times New Roman"/>
          <w:sz w:val="24"/>
          <w:szCs w:val="24"/>
        </w:rPr>
        <w:t>six</w:t>
      </w:r>
      <w:r w:rsidR="00F333AC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464255">
        <w:rPr>
          <w:rFonts w:ascii="Times New Roman" w:hAnsi="Times New Roman" w:cs="Times New Roman"/>
          <w:sz w:val="24"/>
          <w:szCs w:val="24"/>
        </w:rPr>
        <w:t>people</w:t>
      </w:r>
      <w:r w:rsidR="00DF2E19" w:rsidRPr="00F30101">
        <w:rPr>
          <w:rFonts w:ascii="Times New Roman" w:hAnsi="Times New Roman" w:cs="Times New Roman"/>
          <w:sz w:val="24"/>
          <w:szCs w:val="24"/>
        </w:rPr>
        <w:t xml:space="preserve"> in 19</w:t>
      </w:r>
      <w:r w:rsidR="000A35DD" w:rsidRPr="00F30101">
        <w:rPr>
          <w:rFonts w:ascii="Times New Roman" w:hAnsi="Times New Roman" w:cs="Times New Roman"/>
          <w:sz w:val="24"/>
          <w:szCs w:val="24"/>
        </w:rPr>
        <w:t>8</w:t>
      </w:r>
      <w:r w:rsidR="00DF2E19" w:rsidRPr="00F30101">
        <w:rPr>
          <w:rFonts w:ascii="Times New Roman" w:hAnsi="Times New Roman" w:cs="Times New Roman"/>
          <w:sz w:val="24"/>
          <w:szCs w:val="24"/>
        </w:rPr>
        <w:t>2</w:t>
      </w:r>
      <w:r w:rsidR="00B751E5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8E31B4" w:rsidRPr="00F30101">
        <w:rPr>
          <w:rFonts w:ascii="Times New Roman" w:hAnsi="Times New Roman" w:cs="Times New Roman"/>
          <w:sz w:val="24"/>
          <w:szCs w:val="24"/>
        </w:rPr>
        <w:t xml:space="preserve">to </w:t>
      </w:r>
      <w:r w:rsidR="00CB227B" w:rsidRPr="00F30101">
        <w:rPr>
          <w:rFonts w:ascii="Times New Roman" w:hAnsi="Times New Roman" w:cs="Times New Roman"/>
          <w:sz w:val="24"/>
          <w:szCs w:val="24"/>
        </w:rPr>
        <w:t>n</w:t>
      </w:r>
      <w:r w:rsidR="00A23D94" w:rsidRPr="00F30101">
        <w:rPr>
          <w:rFonts w:ascii="Times New Roman" w:hAnsi="Times New Roman" w:cs="Times New Roman"/>
          <w:sz w:val="24"/>
          <w:szCs w:val="24"/>
        </w:rPr>
        <w:t>early 2</w:t>
      </w:r>
      <w:r w:rsidR="00453195">
        <w:rPr>
          <w:rFonts w:ascii="Times New Roman" w:hAnsi="Times New Roman" w:cs="Times New Roman"/>
          <w:sz w:val="24"/>
          <w:szCs w:val="24"/>
        </w:rPr>
        <w:t>,</w:t>
      </w:r>
      <w:r w:rsidR="00A23D94" w:rsidRPr="00F30101">
        <w:rPr>
          <w:rFonts w:ascii="Times New Roman" w:hAnsi="Times New Roman" w:cs="Times New Roman"/>
          <w:sz w:val="24"/>
          <w:szCs w:val="24"/>
        </w:rPr>
        <w:t>000</w:t>
      </w:r>
      <w:r w:rsidR="00B751E5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2D0B8E" w:rsidRPr="00F30101">
        <w:rPr>
          <w:rFonts w:ascii="Times New Roman" w:hAnsi="Times New Roman" w:cs="Times New Roman"/>
          <w:sz w:val="24"/>
          <w:szCs w:val="24"/>
        </w:rPr>
        <w:t xml:space="preserve">talented and </w:t>
      </w:r>
      <w:r w:rsidR="00661C32" w:rsidRPr="00F30101">
        <w:rPr>
          <w:rFonts w:ascii="Times New Roman" w:hAnsi="Times New Roman" w:cs="Times New Roman"/>
          <w:sz w:val="24"/>
          <w:szCs w:val="24"/>
        </w:rPr>
        <w:t xml:space="preserve">compassionate </w:t>
      </w:r>
      <w:r w:rsidR="00B751E5" w:rsidRPr="00F30101">
        <w:rPr>
          <w:rFonts w:ascii="Times New Roman" w:hAnsi="Times New Roman" w:cs="Times New Roman"/>
          <w:sz w:val="24"/>
          <w:szCs w:val="24"/>
        </w:rPr>
        <w:t>employees</w:t>
      </w:r>
      <w:r w:rsidR="008E31B4" w:rsidRPr="00F30101">
        <w:rPr>
          <w:rFonts w:ascii="Times New Roman" w:hAnsi="Times New Roman" w:cs="Times New Roman"/>
          <w:sz w:val="24"/>
          <w:szCs w:val="24"/>
        </w:rPr>
        <w:t xml:space="preserve"> today</w:t>
      </w:r>
      <w:r w:rsidR="00B513BA" w:rsidRPr="00F30101">
        <w:rPr>
          <w:rFonts w:ascii="Times New Roman" w:hAnsi="Times New Roman" w:cs="Times New Roman"/>
          <w:sz w:val="24"/>
          <w:szCs w:val="24"/>
        </w:rPr>
        <w:t xml:space="preserve">. </w:t>
      </w:r>
      <w:r w:rsidR="00B51D10" w:rsidRPr="00F30101">
        <w:rPr>
          <w:rFonts w:ascii="Times New Roman" w:hAnsi="Times New Roman" w:cs="Times New Roman"/>
          <w:sz w:val="24"/>
          <w:szCs w:val="24"/>
        </w:rPr>
        <w:t xml:space="preserve">Scott’s </w:t>
      </w:r>
      <w:r w:rsidR="007A2514" w:rsidRPr="00F30101">
        <w:rPr>
          <w:rFonts w:ascii="Times New Roman" w:hAnsi="Times New Roman" w:cs="Times New Roman"/>
          <w:sz w:val="24"/>
          <w:szCs w:val="24"/>
        </w:rPr>
        <w:t>dedication has helped</w:t>
      </w:r>
      <w:r w:rsidR="00661C32" w:rsidRPr="00F30101">
        <w:rPr>
          <w:rFonts w:ascii="Times New Roman" w:hAnsi="Times New Roman" w:cs="Times New Roman"/>
          <w:sz w:val="24"/>
          <w:szCs w:val="24"/>
        </w:rPr>
        <w:t xml:space="preserve"> tens of thousands of</w:t>
      </w:r>
      <w:r w:rsidR="007A2514" w:rsidRPr="00F30101">
        <w:rPr>
          <w:rFonts w:ascii="Times New Roman" w:hAnsi="Times New Roman" w:cs="Times New Roman"/>
          <w:sz w:val="24"/>
          <w:szCs w:val="24"/>
        </w:rPr>
        <w:t xml:space="preserve"> people</w:t>
      </w:r>
      <w:r w:rsidR="00661C32" w:rsidRPr="00F30101">
        <w:rPr>
          <w:rFonts w:ascii="Times New Roman" w:hAnsi="Times New Roman" w:cs="Times New Roman"/>
          <w:sz w:val="24"/>
          <w:szCs w:val="24"/>
        </w:rPr>
        <w:t xml:space="preserve"> across Massachusetts</w:t>
      </w:r>
      <w:r w:rsidR="007A2514" w:rsidRPr="00F30101">
        <w:rPr>
          <w:rFonts w:ascii="Times New Roman" w:hAnsi="Times New Roman" w:cs="Times New Roman"/>
          <w:sz w:val="24"/>
          <w:szCs w:val="24"/>
        </w:rPr>
        <w:t xml:space="preserve"> live fuller lives</w:t>
      </w:r>
      <w:r w:rsidR="009545A9" w:rsidRPr="00F30101">
        <w:rPr>
          <w:rFonts w:ascii="Times New Roman" w:hAnsi="Times New Roman" w:cs="Times New Roman"/>
          <w:sz w:val="24"/>
          <w:szCs w:val="24"/>
        </w:rPr>
        <w:t>,</w:t>
      </w:r>
      <w:r w:rsidR="007A2514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C56BA0" w:rsidRPr="00F30101">
        <w:rPr>
          <w:rFonts w:ascii="Times New Roman" w:hAnsi="Times New Roman" w:cs="Times New Roman"/>
          <w:sz w:val="24"/>
          <w:szCs w:val="24"/>
        </w:rPr>
        <w:t>and his</w:t>
      </w:r>
      <w:r w:rsidR="005F16D4" w:rsidRPr="00F30101">
        <w:rPr>
          <w:rFonts w:ascii="Times New Roman" w:hAnsi="Times New Roman" w:cs="Times New Roman"/>
          <w:sz w:val="24"/>
          <w:szCs w:val="24"/>
        </w:rPr>
        <w:t xml:space="preserve"> vision</w:t>
      </w:r>
      <w:r w:rsidR="00C56BA0" w:rsidRPr="00F30101">
        <w:rPr>
          <w:rFonts w:ascii="Times New Roman" w:hAnsi="Times New Roman" w:cs="Times New Roman"/>
          <w:sz w:val="24"/>
          <w:szCs w:val="24"/>
        </w:rPr>
        <w:t xml:space="preserve"> is now allowing Riverside to have an international presence through technology</w:t>
      </w:r>
      <w:r w:rsidR="00A23D94" w:rsidRPr="00F30101">
        <w:rPr>
          <w:rFonts w:ascii="Times New Roman" w:hAnsi="Times New Roman" w:cs="Times New Roman"/>
          <w:sz w:val="24"/>
          <w:szCs w:val="24"/>
        </w:rPr>
        <w:t xml:space="preserve"> – reaching millions in 20 countries</w:t>
      </w:r>
      <w:r w:rsidR="00C56BA0" w:rsidRPr="00F30101">
        <w:rPr>
          <w:rFonts w:ascii="Times New Roman" w:hAnsi="Times New Roman" w:cs="Times New Roman"/>
          <w:sz w:val="24"/>
          <w:szCs w:val="24"/>
        </w:rPr>
        <w:t>.</w:t>
      </w:r>
      <w:r w:rsidR="00B513BA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DD5319" w:rsidRPr="00F30101">
        <w:rPr>
          <w:rFonts w:ascii="Times New Roman" w:hAnsi="Times New Roman" w:cs="Times New Roman"/>
          <w:sz w:val="24"/>
          <w:szCs w:val="24"/>
        </w:rPr>
        <w:t>We fully endorse his decision to focus on his health and will continue to support him in that journey</w:t>
      </w:r>
      <w:r w:rsidR="007A2514" w:rsidRPr="00F30101">
        <w:rPr>
          <w:rFonts w:ascii="Times New Roman" w:hAnsi="Times New Roman" w:cs="Times New Roman"/>
          <w:sz w:val="24"/>
          <w:szCs w:val="24"/>
        </w:rPr>
        <w:t>.</w:t>
      </w:r>
      <w:r w:rsidR="007328B9" w:rsidRPr="00F30101">
        <w:rPr>
          <w:rFonts w:ascii="Times New Roman" w:hAnsi="Times New Roman" w:cs="Times New Roman"/>
          <w:sz w:val="24"/>
          <w:szCs w:val="24"/>
        </w:rPr>
        <w:t>”</w:t>
      </w:r>
    </w:p>
    <w:p w14:paraId="6EECE2D6" w14:textId="5935C9F1" w:rsidR="00C70264" w:rsidRDefault="00E34FC8" w:rsidP="00C70264">
      <w:pPr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sz w:val="24"/>
          <w:szCs w:val="24"/>
        </w:rPr>
        <w:t>Medalie</w:t>
      </w:r>
      <w:r w:rsidR="00B751E5" w:rsidRPr="00F30101">
        <w:rPr>
          <w:rFonts w:ascii="Times New Roman" w:hAnsi="Times New Roman" w:cs="Times New Roman"/>
          <w:sz w:val="24"/>
          <w:szCs w:val="24"/>
        </w:rPr>
        <w:t xml:space="preserve"> commented</w:t>
      </w:r>
      <w:r w:rsidRPr="00F30101">
        <w:rPr>
          <w:rFonts w:ascii="Times New Roman" w:hAnsi="Times New Roman" w:cs="Times New Roman"/>
          <w:sz w:val="24"/>
          <w:szCs w:val="24"/>
        </w:rPr>
        <w:t>, “</w:t>
      </w:r>
      <w:r w:rsidR="009C76CE" w:rsidRPr="00F30101">
        <w:rPr>
          <w:rFonts w:ascii="Times New Roman" w:hAnsi="Times New Roman" w:cs="Times New Roman"/>
          <w:sz w:val="24"/>
          <w:szCs w:val="24"/>
        </w:rPr>
        <w:t xml:space="preserve">It’s a privilege for me to carry on </w:t>
      </w:r>
      <w:r w:rsidR="00C248A0" w:rsidRPr="00F30101">
        <w:rPr>
          <w:rFonts w:ascii="Times New Roman" w:hAnsi="Times New Roman" w:cs="Times New Roman"/>
          <w:sz w:val="24"/>
          <w:szCs w:val="24"/>
        </w:rPr>
        <w:t>Scott’s</w:t>
      </w:r>
      <w:r w:rsidR="009C76CE" w:rsidRPr="00F30101">
        <w:rPr>
          <w:rFonts w:ascii="Times New Roman" w:hAnsi="Times New Roman" w:cs="Times New Roman"/>
          <w:sz w:val="24"/>
          <w:szCs w:val="24"/>
        </w:rPr>
        <w:t xml:space="preserve"> vision</w:t>
      </w:r>
      <w:r w:rsidR="00E86A2A" w:rsidRPr="00F30101">
        <w:rPr>
          <w:rFonts w:ascii="Times New Roman" w:hAnsi="Times New Roman" w:cs="Times New Roman"/>
          <w:sz w:val="24"/>
          <w:szCs w:val="24"/>
        </w:rPr>
        <w:t xml:space="preserve"> and </w:t>
      </w:r>
      <w:r w:rsidR="00E86A2A" w:rsidRPr="00541A08">
        <w:rPr>
          <w:rFonts w:ascii="Times New Roman" w:hAnsi="Times New Roman" w:cs="Times New Roman"/>
          <w:sz w:val="24"/>
          <w:szCs w:val="24"/>
        </w:rPr>
        <w:t>lead</w:t>
      </w:r>
      <w:r w:rsidR="00E86A2A" w:rsidRPr="00F30101">
        <w:rPr>
          <w:rFonts w:ascii="Times New Roman" w:hAnsi="Times New Roman" w:cs="Times New Roman"/>
          <w:sz w:val="24"/>
          <w:szCs w:val="24"/>
        </w:rPr>
        <w:t xml:space="preserve"> Riverside</w:t>
      </w:r>
      <w:r w:rsidR="00904552" w:rsidRPr="00F30101">
        <w:rPr>
          <w:rFonts w:ascii="Times New Roman" w:hAnsi="Times New Roman" w:cs="Times New Roman"/>
          <w:sz w:val="24"/>
          <w:szCs w:val="24"/>
        </w:rPr>
        <w:t xml:space="preserve">. </w:t>
      </w:r>
      <w:r w:rsidR="00C3318C" w:rsidRPr="00F30101">
        <w:rPr>
          <w:rFonts w:ascii="Times New Roman" w:hAnsi="Times New Roman" w:cs="Times New Roman"/>
          <w:sz w:val="24"/>
          <w:szCs w:val="24"/>
        </w:rPr>
        <w:t>Coming out of the pandemic, I feel w</w:t>
      </w:r>
      <w:r w:rsidR="00904552" w:rsidRPr="00F30101">
        <w:rPr>
          <w:rFonts w:ascii="Times New Roman" w:hAnsi="Times New Roman" w:cs="Times New Roman"/>
          <w:sz w:val="24"/>
          <w:szCs w:val="24"/>
        </w:rPr>
        <w:t xml:space="preserve">e are at a </w:t>
      </w:r>
      <w:r w:rsidR="001042B2" w:rsidRPr="00F30101">
        <w:rPr>
          <w:rFonts w:ascii="Times New Roman" w:hAnsi="Times New Roman" w:cs="Times New Roman"/>
          <w:sz w:val="24"/>
          <w:szCs w:val="24"/>
        </w:rPr>
        <w:t>pivotal</w:t>
      </w:r>
      <w:r w:rsidR="007818CC" w:rsidRPr="00F30101">
        <w:rPr>
          <w:rFonts w:ascii="Times New Roman" w:hAnsi="Times New Roman" w:cs="Times New Roman"/>
          <w:sz w:val="24"/>
          <w:szCs w:val="24"/>
        </w:rPr>
        <w:t xml:space="preserve"> point</w:t>
      </w:r>
      <w:r w:rsidR="009C737B" w:rsidRPr="00F30101">
        <w:rPr>
          <w:rFonts w:ascii="Times New Roman" w:hAnsi="Times New Roman" w:cs="Times New Roman"/>
          <w:sz w:val="24"/>
          <w:szCs w:val="24"/>
        </w:rPr>
        <w:t xml:space="preserve"> in </w:t>
      </w:r>
      <w:r w:rsidR="001042B2" w:rsidRPr="00F30101">
        <w:rPr>
          <w:rFonts w:ascii="Times New Roman" w:hAnsi="Times New Roman" w:cs="Times New Roman"/>
          <w:sz w:val="24"/>
          <w:szCs w:val="24"/>
        </w:rPr>
        <w:t>behavioral</w:t>
      </w:r>
      <w:r w:rsidR="009C737B" w:rsidRPr="00F30101">
        <w:rPr>
          <w:rFonts w:ascii="Times New Roman" w:hAnsi="Times New Roman" w:cs="Times New Roman"/>
          <w:sz w:val="24"/>
          <w:szCs w:val="24"/>
        </w:rPr>
        <w:t xml:space="preserve"> healthcare</w:t>
      </w:r>
      <w:r w:rsidR="00C3318C" w:rsidRPr="00F30101">
        <w:rPr>
          <w:rFonts w:ascii="Times New Roman" w:hAnsi="Times New Roman" w:cs="Times New Roman"/>
          <w:sz w:val="24"/>
          <w:szCs w:val="24"/>
        </w:rPr>
        <w:t xml:space="preserve">, with much of the nation and world </w:t>
      </w:r>
      <w:r w:rsidR="004D179A" w:rsidRPr="00F30101">
        <w:rPr>
          <w:rFonts w:ascii="Times New Roman" w:hAnsi="Times New Roman" w:cs="Times New Roman"/>
          <w:sz w:val="24"/>
          <w:szCs w:val="24"/>
        </w:rPr>
        <w:t>talking openly about</w:t>
      </w:r>
      <w:r w:rsidR="005F16D4" w:rsidRPr="00F30101">
        <w:rPr>
          <w:rFonts w:ascii="Times New Roman" w:hAnsi="Times New Roman" w:cs="Times New Roman"/>
          <w:sz w:val="24"/>
          <w:szCs w:val="24"/>
        </w:rPr>
        <w:t xml:space="preserve"> behavioral</w:t>
      </w:r>
      <w:r w:rsidR="004D179A" w:rsidRPr="00F30101">
        <w:rPr>
          <w:rFonts w:ascii="Times New Roman" w:hAnsi="Times New Roman" w:cs="Times New Roman"/>
          <w:sz w:val="24"/>
          <w:szCs w:val="24"/>
        </w:rPr>
        <w:t xml:space="preserve"> health</w:t>
      </w:r>
      <w:r w:rsidR="0038446A" w:rsidRPr="00F30101">
        <w:rPr>
          <w:rFonts w:ascii="Times New Roman" w:hAnsi="Times New Roman" w:cs="Times New Roman"/>
          <w:sz w:val="24"/>
          <w:szCs w:val="24"/>
        </w:rPr>
        <w:t xml:space="preserve"> and the critical need for </w:t>
      </w:r>
      <w:r w:rsidR="00E86A2A" w:rsidRPr="00F30101">
        <w:rPr>
          <w:rFonts w:ascii="Times New Roman" w:hAnsi="Times New Roman" w:cs="Times New Roman"/>
          <w:sz w:val="24"/>
          <w:szCs w:val="24"/>
        </w:rPr>
        <w:t>greater</w:t>
      </w:r>
      <w:r w:rsidR="00B448AA" w:rsidRPr="00F30101">
        <w:rPr>
          <w:rFonts w:ascii="Times New Roman" w:hAnsi="Times New Roman" w:cs="Times New Roman"/>
          <w:sz w:val="24"/>
          <w:szCs w:val="24"/>
        </w:rPr>
        <w:t xml:space="preserve"> access and</w:t>
      </w:r>
      <w:r w:rsidR="00B73858" w:rsidRPr="00F30101">
        <w:rPr>
          <w:rFonts w:ascii="Times New Roman" w:hAnsi="Times New Roman" w:cs="Times New Roman"/>
          <w:sz w:val="24"/>
          <w:szCs w:val="24"/>
        </w:rPr>
        <w:t xml:space="preserve"> funding</w:t>
      </w:r>
      <w:r w:rsidR="00DA48E2" w:rsidRPr="00F30101">
        <w:rPr>
          <w:rFonts w:ascii="Times New Roman" w:hAnsi="Times New Roman" w:cs="Times New Roman"/>
          <w:sz w:val="24"/>
          <w:szCs w:val="24"/>
        </w:rPr>
        <w:t>.</w:t>
      </w:r>
      <w:r w:rsidR="00C70264">
        <w:rPr>
          <w:rFonts w:ascii="Times New Roman" w:hAnsi="Times New Roman" w:cs="Times New Roman"/>
          <w:sz w:val="24"/>
          <w:szCs w:val="24"/>
        </w:rPr>
        <w:t xml:space="preserve"> I am also excited about Riverside’s potential to reach more people</w:t>
      </w:r>
      <w:r w:rsidR="002762FF">
        <w:rPr>
          <w:rFonts w:ascii="Times New Roman" w:hAnsi="Times New Roman" w:cs="Times New Roman"/>
          <w:sz w:val="24"/>
          <w:szCs w:val="24"/>
        </w:rPr>
        <w:t xml:space="preserve"> </w:t>
      </w:r>
      <w:r w:rsidR="00C70264">
        <w:rPr>
          <w:rFonts w:ascii="Times New Roman" w:hAnsi="Times New Roman" w:cs="Times New Roman"/>
          <w:sz w:val="24"/>
          <w:szCs w:val="24"/>
        </w:rPr>
        <w:t xml:space="preserve">as we </w:t>
      </w:r>
      <w:r w:rsidR="00C70264">
        <w:rPr>
          <w:rFonts w:ascii="Times New Roman" w:hAnsi="Times New Roman" w:cs="Times New Roman"/>
          <w:sz w:val="24"/>
          <w:szCs w:val="24"/>
        </w:rPr>
        <w:lastRenderedPageBreak/>
        <w:t>expand our innovative behavioral health screenings, trainings</w:t>
      </w:r>
      <w:r w:rsidR="002762FF">
        <w:rPr>
          <w:rFonts w:ascii="Times New Roman" w:hAnsi="Times New Roman" w:cs="Times New Roman"/>
          <w:sz w:val="24"/>
          <w:szCs w:val="24"/>
        </w:rPr>
        <w:t xml:space="preserve">, </w:t>
      </w:r>
      <w:r w:rsidR="00C70264">
        <w:rPr>
          <w:rFonts w:ascii="Times New Roman" w:hAnsi="Times New Roman" w:cs="Times New Roman"/>
          <w:sz w:val="24"/>
          <w:szCs w:val="24"/>
        </w:rPr>
        <w:t>and trauma response services to communities near and far. Scott did a remarkable job creating Riverside and positioning it as a leader in the industry. With a top-notch management team already in place, I’m honored to take the helm so that we can reach even further to help more in need.”</w:t>
      </w:r>
    </w:p>
    <w:p w14:paraId="3984CB08" w14:textId="44936380" w:rsidR="00004952" w:rsidRPr="00F30101" w:rsidRDefault="00004952" w:rsidP="0000495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sz w:val="24"/>
          <w:szCs w:val="24"/>
        </w:rPr>
        <w:t xml:space="preserve">Riverside will begin </w:t>
      </w:r>
      <w:r w:rsidR="003A5C85" w:rsidRPr="00F30101">
        <w:rPr>
          <w:rFonts w:ascii="Times New Roman" w:hAnsi="Times New Roman" w:cs="Times New Roman"/>
          <w:sz w:val="24"/>
          <w:szCs w:val="24"/>
        </w:rPr>
        <w:t>recruiting</w:t>
      </w:r>
      <w:r w:rsidR="009F7AFF" w:rsidRPr="00F30101">
        <w:rPr>
          <w:rFonts w:ascii="Times New Roman" w:hAnsi="Times New Roman" w:cs="Times New Roman"/>
          <w:sz w:val="24"/>
          <w:szCs w:val="24"/>
        </w:rPr>
        <w:t xml:space="preserve"> </w:t>
      </w:r>
      <w:r w:rsidR="00607B5B">
        <w:rPr>
          <w:rFonts w:ascii="Times New Roman" w:hAnsi="Times New Roman" w:cs="Times New Roman"/>
          <w:sz w:val="24"/>
          <w:szCs w:val="24"/>
        </w:rPr>
        <w:t>to fill the</w:t>
      </w:r>
      <w:r w:rsidR="002048EC" w:rsidRPr="00F30101">
        <w:rPr>
          <w:rFonts w:ascii="Times New Roman" w:hAnsi="Times New Roman" w:cs="Times New Roman"/>
          <w:sz w:val="24"/>
          <w:szCs w:val="24"/>
        </w:rPr>
        <w:t xml:space="preserve"> role of</w:t>
      </w:r>
      <w:r w:rsidR="003A5C85" w:rsidRPr="00F30101">
        <w:rPr>
          <w:rFonts w:ascii="Times New Roman" w:hAnsi="Times New Roman" w:cs="Times New Roman"/>
          <w:sz w:val="24"/>
          <w:szCs w:val="24"/>
        </w:rPr>
        <w:t xml:space="preserve"> President immediately.</w:t>
      </w:r>
    </w:p>
    <w:p w14:paraId="3FE7C531" w14:textId="77777777" w:rsidR="00004952" w:rsidRPr="00F30101" w:rsidRDefault="00004952" w:rsidP="003C3B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27E80D" w14:textId="6C4535B4" w:rsidR="00B06CCF" w:rsidRPr="00F30101" w:rsidRDefault="00B06CCF" w:rsidP="00B06CCF">
      <w:pPr>
        <w:rPr>
          <w:rFonts w:ascii="Times New Roman" w:hAnsi="Times New Roman" w:cs="Times New Roman"/>
          <w:sz w:val="24"/>
          <w:szCs w:val="24"/>
        </w:rPr>
      </w:pPr>
      <w:r w:rsidRPr="00F30101">
        <w:rPr>
          <w:rFonts w:ascii="Times New Roman" w:hAnsi="Times New Roman" w:cs="Times New Roman"/>
          <w:b/>
          <w:bCs/>
          <w:sz w:val="24"/>
          <w:szCs w:val="24"/>
        </w:rPr>
        <w:t>Riverside Community Care</w:t>
      </w:r>
      <w:r w:rsidRPr="00F30101">
        <w:rPr>
          <w:rFonts w:ascii="Times New Roman" w:hAnsi="Times New Roman" w:cs="Times New Roman"/>
          <w:sz w:val="24"/>
          <w:szCs w:val="24"/>
        </w:rPr>
        <w:t xml:space="preserve"> (www.riversidecc.org) makes a difference in the lives of individuals, families, and communities through innovative and compassionate behavioral healthcare and human services. A community-based non-profit organization serving more than 40,000 people a year in Massachusetts, Riverside offers a wide range of mental healthcare, developmental and brain injury services, early childhood and youth programs, addiction treatment, trauma response, and more. Riverside’s digital learning platforms are reaching more than</w:t>
      </w:r>
      <w:r w:rsidR="000D24B2" w:rsidRPr="00F30101">
        <w:rPr>
          <w:rFonts w:ascii="Times New Roman" w:hAnsi="Times New Roman" w:cs="Times New Roman"/>
          <w:sz w:val="24"/>
          <w:szCs w:val="24"/>
        </w:rPr>
        <w:t xml:space="preserve"> four</w:t>
      </w:r>
      <w:r w:rsidR="00A23D94" w:rsidRPr="00F3010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F30101">
        <w:rPr>
          <w:rFonts w:ascii="Times New Roman" w:hAnsi="Times New Roman" w:cs="Times New Roman"/>
          <w:sz w:val="24"/>
          <w:szCs w:val="24"/>
        </w:rPr>
        <w:t>million people around the globe, providing tools for education, prevention, and crisis management.</w:t>
      </w:r>
    </w:p>
    <w:p w14:paraId="43FDFF82" w14:textId="77777777" w:rsidR="00B06CCF" w:rsidRDefault="00B06CCF" w:rsidP="00B06CCF">
      <w:pPr>
        <w:rPr>
          <w:rFonts w:ascii="Times New Roman" w:hAnsi="Times New Roman" w:cs="Times New Roman"/>
          <w:sz w:val="24"/>
          <w:szCs w:val="24"/>
        </w:rPr>
      </w:pPr>
    </w:p>
    <w:p w14:paraId="023FEE54" w14:textId="77777777" w:rsidR="00B06CCF" w:rsidRDefault="00B06CCF" w:rsidP="00B06CC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</w:t>
      </w:r>
    </w:p>
    <w:p w14:paraId="4849C55B" w14:textId="77777777" w:rsidR="00B751E5" w:rsidRDefault="00B751E5"/>
    <w:p w14:paraId="34143B49" w14:textId="77777777" w:rsidR="00B751E5" w:rsidRDefault="00B751E5"/>
    <w:sectPr w:rsidR="00B75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I2NDI0MLEwtTRQ0lEKTi0uzszPAykwNK4FANvkHIMtAAAA"/>
  </w:docVars>
  <w:rsids>
    <w:rsidRoot w:val="00E34FC8"/>
    <w:rsid w:val="00004952"/>
    <w:rsid w:val="00020777"/>
    <w:rsid w:val="00040326"/>
    <w:rsid w:val="0005685E"/>
    <w:rsid w:val="000A35DD"/>
    <w:rsid w:val="000D24B2"/>
    <w:rsid w:val="000F2F1A"/>
    <w:rsid w:val="001042B2"/>
    <w:rsid w:val="00104523"/>
    <w:rsid w:val="0013482A"/>
    <w:rsid w:val="001504BC"/>
    <w:rsid w:val="00186E23"/>
    <w:rsid w:val="0019074C"/>
    <w:rsid w:val="00192E6B"/>
    <w:rsid w:val="00197968"/>
    <w:rsid w:val="001D7C32"/>
    <w:rsid w:val="001E2A1B"/>
    <w:rsid w:val="00202C9E"/>
    <w:rsid w:val="002048EC"/>
    <w:rsid w:val="00207004"/>
    <w:rsid w:val="002136FC"/>
    <w:rsid w:val="002157D2"/>
    <w:rsid w:val="00215DD7"/>
    <w:rsid w:val="002200E1"/>
    <w:rsid w:val="00236E56"/>
    <w:rsid w:val="00242C72"/>
    <w:rsid w:val="002762FF"/>
    <w:rsid w:val="002921B9"/>
    <w:rsid w:val="002A7F2C"/>
    <w:rsid w:val="002D01F3"/>
    <w:rsid w:val="002D0B8E"/>
    <w:rsid w:val="002D369F"/>
    <w:rsid w:val="002D73FE"/>
    <w:rsid w:val="00336D75"/>
    <w:rsid w:val="00343D50"/>
    <w:rsid w:val="00364AED"/>
    <w:rsid w:val="003815E7"/>
    <w:rsid w:val="0038446A"/>
    <w:rsid w:val="00390DD5"/>
    <w:rsid w:val="003A5C85"/>
    <w:rsid w:val="003B41AF"/>
    <w:rsid w:val="003C0884"/>
    <w:rsid w:val="003C1662"/>
    <w:rsid w:val="003C3BE4"/>
    <w:rsid w:val="00424753"/>
    <w:rsid w:val="00437BD1"/>
    <w:rsid w:val="00453195"/>
    <w:rsid w:val="00464255"/>
    <w:rsid w:val="00471DCF"/>
    <w:rsid w:val="00485290"/>
    <w:rsid w:val="0049661D"/>
    <w:rsid w:val="004A78C7"/>
    <w:rsid w:val="004B0B14"/>
    <w:rsid w:val="004C593C"/>
    <w:rsid w:val="004D179A"/>
    <w:rsid w:val="004D6E2C"/>
    <w:rsid w:val="004E465A"/>
    <w:rsid w:val="004F771F"/>
    <w:rsid w:val="004F79B9"/>
    <w:rsid w:val="005038FB"/>
    <w:rsid w:val="00516826"/>
    <w:rsid w:val="00541A08"/>
    <w:rsid w:val="005442F6"/>
    <w:rsid w:val="005519A1"/>
    <w:rsid w:val="00560071"/>
    <w:rsid w:val="00564D11"/>
    <w:rsid w:val="00566445"/>
    <w:rsid w:val="0057222D"/>
    <w:rsid w:val="00596FCF"/>
    <w:rsid w:val="005A5594"/>
    <w:rsid w:val="005B34E7"/>
    <w:rsid w:val="005B42B3"/>
    <w:rsid w:val="005C0E72"/>
    <w:rsid w:val="005E775C"/>
    <w:rsid w:val="005F13DC"/>
    <w:rsid w:val="005F16D4"/>
    <w:rsid w:val="006041E4"/>
    <w:rsid w:val="00607B5B"/>
    <w:rsid w:val="00636CE4"/>
    <w:rsid w:val="00650823"/>
    <w:rsid w:val="00661C32"/>
    <w:rsid w:val="00684008"/>
    <w:rsid w:val="006A53D3"/>
    <w:rsid w:val="006D1580"/>
    <w:rsid w:val="006E2997"/>
    <w:rsid w:val="007129B3"/>
    <w:rsid w:val="00725D0C"/>
    <w:rsid w:val="007328B9"/>
    <w:rsid w:val="0074376F"/>
    <w:rsid w:val="00744D4C"/>
    <w:rsid w:val="007818CC"/>
    <w:rsid w:val="00794489"/>
    <w:rsid w:val="007A2514"/>
    <w:rsid w:val="007D44FA"/>
    <w:rsid w:val="007D5A03"/>
    <w:rsid w:val="007F6079"/>
    <w:rsid w:val="00816F6E"/>
    <w:rsid w:val="00845395"/>
    <w:rsid w:val="00850BA3"/>
    <w:rsid w:val="00856A09"/>
    <w:rsid w:val="008663EA"/>
    <w:rsid w:val="00892C13"/>
    <w:rsid w:val="008B3EC0"/>
    <w:rsid w:val="008E31B4"/>
    <w:rsid w:val="00904552"/>
    <w:rsid w:val="00914590"/>
    <w:rsid w:val="00914C84"/>
    <w:rsid w:val="009545A9"/>
    <w:rsid w:val="00966E49"/>
    <w:rsid w:val="00972808"/>
    <w:rsid w:val="009A25AD"/>
    <w:rsid w:val="009C56D5"/>
    <w:rsid w:val="009C737B"/>
    <w:rsid w:val="009C76CE"/>
    <w:rsid w:val="009D2BB4"/>
    <w:rsid w:val="009F2D54"/>
    <w:rsid w:val="009F7AFF"/>
    <w:rsid w:val="00A23D94"/>
    <w:rsid w:val="00A3789C"/>
    <w:rsid w:val="00A41E50"/>
    <w:rsid w:val="00A97143"/>
    <w:rsid w:val="00AA3960"/>
    <w:rsid w:val="00AA40C2"/>
    <w:rsid w:val="00AC37A6"/>
    <w:rsid w:val="00AC4A6C"/>
    <w:rsid w:val="00AC57DF"/>
    <w:rsid w:val="00AC78BF"/>
    <w:rsid w:val="00B06CCF"/>
    <w:rsid w:val="00B158F7"/>
    <w:rsid w:val="00B313B9"/>
    <w:rsid w:val="00B448AA"/>
    <w:rsid w:val="00B513BA"/>
    <w:rsid w:val="00B51D10"/>
    <w:rsid w:val="00B659FC"/>
    <w:rsid w:val="00B73858"/>
    <w:rsid w:val="00B751E5"/>
    <w:rsid w:val="00B928F6"/>
    <w:rsid w:val="00BC31B9"/>
    <w:rsid w:val="00C248A0"/>
    <w:rsid w:val="00C300FF"/>
    <w:rsid w:val="00C3318C"/>
    <w:rsid w:val="00C37184"/>
    <w:rsid w:val="00C569A0"/>
    <w:rsid w:val="00C56BA0"/>
    <w:rsid w:val="00C6063A"/>
    <w:rsid w:val="00C67B18"/>
    <w:rsid w:val="00C70264"/>
    <w:rsid w:val="00C870A9"/>
    <w:rsid w:val="00CA3369"/>
    <w:rsid w:val="00CB227B"/>
    <w:rsid w:val="00CB28A3"/>
    <w:rsid w:val="00CB652F"/>
    <w:rsid w:val="00CC2F6C"/>
    <w:rsid w:val="00CE1624"/>
    <w:rsid w:val="00CE367F"/>
    <w:rsid w:val="00CF65C0"/>
    <w:rsid w:val="00D2294C"/>
    <w:rsid w:val="00D5507F"/>
    <w:rsid w:val="00D64BF4"/>
    <w:rsid w:val="00DA48E2"/>
    <w:rsid w:val="00DD5319"/>
    <w:rsid w:val="00DF2E19"/>
    <w:rsid w:val="00E16008"/>
    <w:rsid w:val="00E34FC8"/>
    <w:rsid w:val="00E35C00"/>
    <w:rsid w:val="00E42110"/>
    <w:rsid w:val="00E46A7B"/>
    <w:rsid w:val="00E66B0B"/>
    <w:rsid w:val="00E67A8D"/>
    <w:rsid w:val="00E85ED1"/>
    <w:rsid w:val="00E86A2A"/>
    <w:rsid w:val="00E93339"/>
    <w:rsid w:val="00ED1EE3"/>
    <w:rsid w:val="00EF21A3"/>
    <w:rsid w:val="00F30101"/>
    <w:rsid w:val="00F333AC"/>
    <w:rsid w:val="00FA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858D3"/>
  <w15:chartTrackingRefBased/>
  <w15:docId w15:val="{FB920709-81CF-41D6-A37E-66CB371D5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1</Words>
  <Characters>320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Rivers</dc:creator>
  <cp:keywords/>
  <dc:description/>
  <cp:lastModifiedBy>Kathleen Ganz</cp:lastModifiedBy>
  <cp:revision>2</cp:revision>
  <dcterms:created xsi:type="dcterms:W3CDTF">2021-06-01T17:15:00Z</dcterms:created>
  <dcterms:modified xsi:type="dcterms:W3CDTF">2021-06-01T17:15:00Z</dcterms:modified>
</cp:coreProperties>
</file>